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76927" w:rsidP="00076927">
      <w:r>
        <w:t>Accepted for</w:t>
      </w:r>
      <w:r>
        <w:t xml:space="preserve"> </w:t>
      </w:r>
      <w:r>
        <w:t>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24962" w:rsidRPr="00114903" w:rsidRDefault="00114903" w:rsidP="009344FF">
      <w:bookmarkStart w:id="0" w:name="_GoBack"/>
      <w:proofErr w:type="spellStart"/>
      <w:r w:rsidRPr="00114903">
        <w:t>Dr.</w:t>
      </w:r>
      <w:proofErr w:type="spellEnd"/>
      <w:r w:rsidRPr="00114903">
        <w:t xml:space="preserve"> </w:t>
      </w:r>
      <w:proofErr w:type="spellStart"/>
      <w:r w:rsidRPr="00114903">
        <w:t>Pescaru</w:t>
      </w:r>
      <w:proofErr w:type="spellEnd"/>
      <w:r w:rsidRPr="00114903">
        <w:t xml:space="preserve"> Maria, </w:t>
      </w:r>
      <w:proofErr w:type="spellStart"/>
      <w:r w:rsidRPr="00114903">
        <w:t>Politehnica</w:t>
      </w:r>
      <w:proofErr w:type="spellEnd"/>
      <w:r w:rsidRPr="00114903">
        <w:t xml:space="preserve"> </w:t>
      </w:r>
      <w:proofErr w:type="spellStart"/>
      <w:r w:rsidRPr="00114903">
        <w:t>București</w:t>
      </w:r>
      <w:proofErr w:type="spellEnd"/>
      <w:r w:rsidRPr="00114903">
        <w:t xml:space="preserve"> National University for Science and Technology, Romania</w:t>
      </w:r>
      <w:bookmarkEnd w:id="0"/>
    </w:p>
    <w:sectPr w:rsidR="00124962" w:rsidRPr="001149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zc1NTU0NDe0MDdS0lEKTi0uzszPAykwrAUAGbFVhCwAAAA="/>
  </w:docVars>
  <w:rsids>
    <w:rsidRoot w:val="00A72896"/>
    <w:rsid w:val="00076927"/>
    <w:rsid w:val="00114903"/>
    <w:rsid w:val="00124962"/>
    <w:rsid w:val="002C0B2C"/>
    <w:rsid w:val="0071441A"/>
    <w:rsid w:val="009344FF"/>
    <w:rsid w:val="009C1BF9"/>
    <w:rsid w:val="009F328F"/>
    <w:rsid w:val="00A00B9E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9D236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53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27T12:08:00Z</dcterms:modified>
</cp:coreProperties>
</file>